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0653C666" w:rsidR="00074C3B" w:rsidRDefault="00194CBF" w:rsidP="004E3219">
      <w:pPr>
        <w:pStyle w:val="Heading2"/>
        <w:spacing w:before="0" w:after="0"/>
        <w:rPr>
          <w:lang w:val="en-GB"/>
        </w:rPr>
      </w:pPr>
      <w:r w:rsidRPr="00194CBF">
        <w:rPr>
          <w:lang w:val="en-GB"/>
        </w:rPr>
        <w:t>L2 Processes Threads</w:t>
      </w:r>
    </w:p>
    <w:p w14:paraId="226B2DCC" w14:textId="611358DC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1. What is a process in an operating system?</w:t>
      </w:r>
    </w:p>
    <w:p w14:paraId="04C8BCC9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a) A static entity stored on disk  </w:t>
      </w:r>
    </w:p>
    <w:p w14:paraId="23FF1E0C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b) A running program with an address space  </w:t>
      </w:r>
    </w:p>
    <w:p w14:paraId="0D308097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c) A thread of control within a program  </w:t>
      </w:r>
    </w:p>
    <w:p w14:paraId="18C1C63F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d) A collection of open files  </w:t>
      </w:r>
    </w:p>
    <w:p w14:paraId="787C412A" w14:textId="576219E8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Answer:</w:t>
      </w:r>
    </w:p>
    <w:p w14:paraId="5C68D149" w14:textId="77777777" w:rsidR="00194CBF" w:rsidRPr="00194CBF" w:rsidRDefault="00194CBF" w:rsidP="004E3219">
      <w:pPr>
        <w:spacing w:after="0"/>
        <w:rPr>
          <w:lang w:val="en-GB"/>
        </w:rPr>
      </w:pPr>
    </w:p>
    <w:p w14:paraId="3C31B782" w14:textId="59977A3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2. Which of the following is NOT part of a process's memory layout?</w:t>
      </w:r>
    </w:p>
    <w:p w14:paraId="5A59D5D5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a) Code  </w:t>
      </w:r>
    </w:p>
    <w:p w14:paraId="436D43E4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b) Stack  </w:t>
      </w:r>
    </w:p>
    <w:p w14:paraId="51D250CD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c) Heap  </w:t>
      </w:r>
    </w:p>
    <w:p w14:paraId="0C72B38C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d) Cache  </w:t>
      </w:r>
    </w:p>
    <w:p w14:paraId="7A9E3089" w14:textId="3D49728E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Answer:</w:t>
      </w:r>
    </w:p>
    <w:p w14:paraId="40F4D54A" w14:textId="77777777" w:rsidR="00194CBF" w:rsidRPr="00194CBF" w:rsidRDefault="00194CBF" w:rsidP="004E3219">
      <w:pPr>
        <w:spacing w:after="0"/>
        <w:rPr>
          <w:lang w:val="en-GB"/>
        </w:rPr>
      </w:pPr>
    </w:p>
    <w:p w14:paraId="0BA7595E" w14:textId="215934ED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3. What does the `</w:t>
      </w:r>
      <w:proofErr w:type="gramStart"/>
      <w:r w:rsidRPr="00194CBF">
        <w:rPr>
          <w:lang w:val="en-GB"/>
        </w:rPr>
        <w:t>fork(</w:t>
      </w:r>
      <w:proofErr w:type="gramEnd"/>
      <w:r w:rsidRPr="00194CBF">
        <w:rPr>
          <w:lang w:val="en-GB"/>
        </w:rPr>
        <w:t>)` system call do?</w:t>
      </w:r>
    </w:p>
    <w:p w14:paraId="2E1C2AB0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a) Creates a new thread  </w:t>
      </w:r>
    </w:p>
    <w:p w14:paraId="099E7CFB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b) Creates a new process by cloning the parent process  </w:t>
      </w:r>
    </w:p>
    <w:p w14:paraId="202D50E6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c) Terminates a process  </w:t>
      </w:r>
    </w:p>
    <w:p w14:paraId="05854560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d) Suspends the execution of a process  </w:t>
      </w:r>
    </w:p>
    <w:p w14:paraId="2CF1E311" w14:textId="6A91850C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Answer:</w:t>
      </w:r>
    </w:p>
    <w:p w14:paraId="7F9D8C7F" w14:textId="77777777" w:rsidR="00194CBF" w:rsidRPr="00194CBF" w:rsidRDefault="00194CBF" w:rsidP="004E3219">
      <w:pPr>
        <w:spacing w:after="0"/>
        <w:rPr>
          <w:lang w:val="en-GB"/>
        </w:rPr>
      </w:pPr>
    </w:p>
    <w:p w14:paraId="5A23E157" w14:textId="57E1D645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4. Which system call replaces the current process image with a new one?</w:t>
      </w:r>
    </w:p>
    <w:p w14:paraId="2D88B487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a) `</w:t>
      </w:r>
      <w:proofErr w:type="gramStart"/>
      <w:r w:rsidRPr="00194CBF">
        <w:rPr>
          <w:lang w:val="en-GB"/>
        </w:rPr>
        <w:t>fork(</w:t>
      </w:r>
      <w:proofErr w:type="gramEnd"/>
      <w:r w:rsidRPr="00194CBF">
        <w:rPr>
          <w:lang w:val="en-GB"/>
        </w:rPr>
        <w:t xml:space="preserve">)`  </w:t>
      </w:r>
    </w:p>
    <w:p w14:paraId="7082646D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b) `</w:t>
      </w:r>
      <w:proofErr w:type="gramStart"/>
      <w:r w:rsidRPr="00194CBF">
        <w:rPr>
          <w:lang w:val="en-GB"/>
        </w:rPr>
        <w:t>wait(</w:t>
      </w:r>
      <w:proofErr w:type="gramEnd"/>
      <w:r w:rsidRPr="00194CBF">
        <w:rPr>
          <w:lang w:val="en-GB"/>
        </w:rPr>
        <w:t xml:space="preserve">)`  </w:t>
      </w:r>
    </w:p>
    <w:p w14:paraId="55538B14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c) `</w:t>
      </w:r>
      <w:proofErr w:type="gramStart"/>
      <w:r w:rsidRPr="00194CBF">
        <w:rPr>
          <w:lang w:val="en-GB"/>
        </w:rPr>
        <w:t>exec(</w:t>
      </w:r>
      <w:proofErr w:type="gramEnd"/>
      <w:r w:rsidRPr="00194CBF">
        <w:rPr>
          <w:lang w:val="en-GB"/>
        </w:rPr>
        <w:t xml:space="preserve">)`  </w:t>
      </w:r>
    </w:p>
    <w:p w14:paraId="010B643F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d) `</w:t>
      </w:r>
      <w:proofErr w:type="gramStart"/>
      <w:r w:rsidRPr="00194CBF">
        <w:rPr>
          <w:lang w:val="en-GB"/>
        </w:rPr>
        <w:t>exit(</w:t>
      </w:r>
      <w:proofErr w:type="gramEnd"/>
      <w:r w:rsidRPr="00194CBF">
        <w:rPr>
          <w:lang w:val="en-GB"/>
        </w:rPr>
        <w:t xml:space="preserve">)`  </w:t>
      </w:r>
    </w:p>
    <w:p w14:paraId="137CAB5D" w14:textId="75AD8C78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Answer:</w:t>
      </w:r>
    </w:p>
    <w:p w14:paraId="56D92F0F" w14:textId="77777777" w:rsidR="00194CBF" w:rsidRPr="00194CBF" w:rsidRDefault="00194CBF" w:rsidP="004E3219">
      <w:pPr>
        <w:spacing w:after="0"/>
        <w:rPr>
          <w:lang w:val="en-GB"/>
        </w:rPr>
      </w:pPr>
    </w:p>
    <w:p w14:paraId="64EF42FD" w14:textId="00F01099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5. What is the purpose of the `</w:t>
      </w:r>
      <w:proofErr w:type="gramStart"/>
      <w:r w:rsidRPr="00194CBF">
        <w:rPr>
          <w:lang w:val="en-GB"/>
        </w:rPr>
        <w:t>wait(</w:t>
      </w:r>
      <w:proofErr w:type="gramEnd"/>
      <w:r w:rsidRPr="00194CBF">
        <w:rPr>
          <w:lang w:val="en-GB"/>
        </w:rPr>
        <w:t>)` system call?</w:t>
      </w:r>
    </w:p>
    <w:p w14:paraId="49E9DD5E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a) To create a new process  </w:t>
      </w:r>
    </w:p>
    <w:p w14:paraId="2BDE49D9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b) To wait for I/O operations to complete  </w:t>
      </w:r>
    </w:p>
    <w:p w14:paraId="09C3D67D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c) To suspend the parent process until a child process terminates  </w:t>
      </w:r>
    </w:p>
    <w:p w14:paraId="390825EB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d) To destroy a process  </w:t>
      </w:r>
    </w:p>
    <w:p w14:paraId="032BEA47" w14:textId="0556A101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Answer:</w:t>
      </w:r>
    </w:p>
    <w:p w14:paraId="0307FFDD" w14:textId="77777777" w:rsidR="00194CBF" w:rsidRPr="00194CBF" w:rsidRDefault="00194CBF" w:rsidP="004E3219">
      <w:pPr>
        <w:spacing w:after="0"/>
        <w:rPr>
          <w:lang w:val="en-GB"/>
        </w:rPr>
      </w:pPr>
    </w:p>
    <w:p w14:paraId="64EF8458" w14:textId="01F598EB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6. What is stored in the Process Control Block (PCB)?</w:t>
      </w:r>
    </w:p>
    <w:p w14:paraId="53B5139D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a) Process ID, state, and parent pointer  </w:t>
      </w:r>
    </w:p>
    <w:p w14:paraId="64BE513D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b) Only the stack pointer and program counter  </w:t>
      </w:r>
    </w:p>
    <w:p w14:paraId="743F7DE1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c) The entire code and data of the process  </w:t>
      </w:r>
    </w:p>
    <w:p w14:paraId="42CD1015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lastRenderedPageBreak/>
        <w:t xml:space="preserve">d) Kernel threads only  </w:t>
      </w:r>
    </w:p>
    <w:p w14:paraId="17270571" w14:textId="193A86F3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Answer:</w:t>
      </w:r>
    </w:p>
    <w:p w14:paraId="59A350E8" w14:textId="77777777" w:rsidR="00194CBF" w:rsidRPr="00194CBF" w:rsidRDefault="00194CBF" w:rsidP="004E3219">
      <w:pPr>
        <w:spacing w:after="0"/>
        <w:rPr>
          <w:lang w:val="en-GB"/>
        </w:rPr>
      </w:pPr>
    </w:p>
    <w:p w14:paraId="6963B2D7" w14:textId="6F97899C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7. In which state is a process when it is waiting for an I/O operation to complete?</w:t>
      </w:r>
    </w:p>
    <w:p w14:paraId="30D0C4CA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a) READY  </w:t>
      </w:r>
    </w:p>
    <w:p w14:paraId="541A3553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b) RUNNING  </w:t>
      </w:r>
    </w:p>
    <w:p w14:paraId="0C7C96FC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c) BLOCKED  </w:t>
      </w:r>
    </w:p>
    <w:p w14:paraId="22B8EF41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d) TERMINATED  </w:t>
      </w:r>
    </w:p>
    <w:p w14:paraId="683E8300" w14:textId="437B64EF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Answer:</w:t>
      </w:r>
    </w:p>
    <w:p w14:paraId="1FD913C4" w14:textId="77777777" w:rsidR="00194CBF" w:rsidRPr="00194CBF" w:rsidRDefault="00194CBF" w:rsidP="004E3219">
      <w:pPr>
        <w:spacing w:after="0"/>
        <w:rPr>
          <w:lang w:val="en-GB"/>
        </w:rPr>
      </w:pPr>
    </w:p>
    <w:p w14:paraId="65D809F0" w14:textId="34189602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8. What does the `</w:t>
      </w:r>
      <w:proofErr w:type="spellStart"/>
      <w:proofErr w:type="gramStart"/>
      <w:r w:rsidRPr="00194CBF">
        <w:rPr>
          <w:lang w:val="en-GB"/>
        </w:rPr>
        <w:t>execvp</w:t>
      </w:r>
      <w:proofErr w:type="spellEnd"/>
      <w:r w:rsidRPr="00194CBF">
        <w:rPr>
          <w:lang w:val="en-GB"/>
        </w:rPr>
        <w:t>(</w:t>
      </w:r>
      <w:proofErr w:type="gramEnd"/>
      <w:r w:rsidRPr="00194CBF">
        <w:rPr>
          <w:lang w:val="en-GB"/>
        </w:rPr>
        <w:t>)` function do?</w:t>
      </w:r>
    </w:p>
    <w:p w14:paraId="2C021DD2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a) Creates a new thread in user space  </w:t>
      </w:r>
    </w:p>
    <w:p w14:paraId="683ECEC3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b) Executes a program specified by its path and arguments array  </w:t>
      </w:r>
    </w:p>
    <w:p w14:paraId="4C8F0800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c) Waits for child processes to terminate  </w:t>
      </w:r>
    </w:p>
    <w:p w14:paraId="2632B6D4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d) Suspends a thread  </w:t>
      </w:r>
    </w:p>
    <w:p w14:paraId="4CC4ABC1" w14:textId="646121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Answer:</w:t>
      </w:r>
    </w:p>
    <w:p w14:paraId="488F5A19" w14:textId="77777777" w:rsidR="00194CBF" w:rsidRPr="00194CBF" w:rsidRDefault="00194CBF" w:rsidP="004E3219">
      <w:pPr>
        <w:spacing w:after="0"/>
        <w:rPr>
          <w:lang w:val="en-GB"/>
        </w:rPr>
      </w:pPr>
    </w:p>
    <w:p w14:paraId="3E804BF8" w14:textId="64D4E001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9. What is the difference between `</w:t>
      </w:r>
      <w:proofErr w:type="gramStart"/>
      <w:r w:rsidRPr="00194CBF">
        <w:rPr>
          <w:lang w:val="en-GB"/>
        </w:rPr>
        <w:t>wait(</w:t>
      </w:r>
      <w:proofErr w:type="gramEnd"/>
      <w:r w:rsidRPr="00194CBF">
        <w:rPr>
          <w:lang w:val="en-GB"/>
        </w:rPr>
        <w:t>)` and `</w:t>
      </w:r>
      <w:proofErr w:type="spellStart"/>
      <w:proofErr w:type="gramStart"/>
      <w:r w:rsidRPr="00194CBF">
        <w:rPr>
          <w:lang w:val="en-GB"/>
        </w:rPr>
        <w:t>waitpid</w:t>
      </w:r>
      <w:proofErr w:type="spellEnd"/>
      <w:r w:rsidRPr="00194CBF">
        <w:rPr>
          <w:lang w:val="en-GB"/>
        </w:rPr>
        <w:t>(</w:t>
      </w:r>
      <w:proofErr w:type="gramEnd"/>
      <w:r w:rsidRPr="00194CBF">
        <w:rPr>
          <w:lang w:val="en-GB"/>
        </w:rPr>
        <w:t>)`?</w:t>
      </w:r>
    </w:p>
    <w:p w14:paraId="5AEF4F98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a) `</w:t>
      </w:r>
      <w:proofErr w:type="spellStart"/>
      <w:proofErr w:type="gramStart"/>
      <w:r w:rsidRPr="00194CBF">
        <w:rPr>
          <w:lang w:val="en-GB"/>
        </w:rPr>
        <w:t>waitpid</w:t>
      </w:r>
      <w:proofErr w:type="spellEnd"/>
      <w:r w:rsidRPr="00194CBF">
        <w:rPr>
          <w:lang w:val="en-GB"/>
        </w:rPr>
        <w:t>(</w:t>
      </w:r>
      <w:proofErr w:type="gramEnd"/>
      <w:r w:rsidRPr="00194CBF">
        <w:rPr>
          <w:lang w:val="en-GB"/>
        </w:rPr>
        <w:t>)` allows specifying which child process to wait for, while `</w:t>
      </w:r>
      <w:proofErr w:type="gramStart"/>
      <w:r w:rsidRPr="00194CBF">
        <w:rPr>
          <w:lang w:val="en-GB"/>
        </w:rPr>
        <w:t>wait(</w:t>
      </w:r>
      <w:proofErr w:type="gramEnd"/>
      <w:r w:rsidRPr="00194CBF">
        <w:rPr>
          <w:lang w:val="en-GB"/>
        </w:rPr>
        <w:t xml:space="preserve">)` does not.  </w:t>
      </w:r>
    </w:p>
    <w:p w14:paraId="29CD66A4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b) `</w:t>
      </w:r>
      <w:proofErr w:type="gramStart"/>
      <w:r w:rsidRPr="00194CBF">
        <w:rPr>
          <w:lang w:val="en-GB"/>
        </w:rPr>
        <w:t>wait(</w:t>
      </w:r>
      <w:proofErr w:type="gramEnd"/>
      <w:r w:rsidRPr="00194CBF">
        <w:rPr>
          <w:lang w:val="en-GB"/>
        </w:rPr>
        <w:t>)` waits for all processes, while `</w:t>
      </w:r>
      <w:proofErr w:type="spellStart"/>
      <w:proofErr w:type="gramStart"/>
      <w:r w:rsidRPr="00194CBF">
        <w:rPr>
          <w:lang w:val="en-GB"/>
        </w:rPr>
        <w:t>waitpid</w:t>
      </w:r>
      <w:proofErr w:type="spellEnd"/>
      <w:r w:rsidRPr="00194CBF">
        <w:rPr>
          <w:lang w:val="en-GB"/>
        </w:rPr>
        <w:t>(</w:t>
      </w:r>
      <w:proofErr w:type="gramEnd"/>
      <w:r w:rsidRPr="00194CBF">
        <w:rPr>
          <w:lang w:val="en-GB"/>
        </w:rPr>
        <w:t xml:space="preserve">)` waits only for threads.  </w:t>
      </w:r>
    </w:p>
    <w:p w14:paraId="47E7750C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c) Both are identical in functionality.  </w:t>
      </w:r>
    </w:p>
    <w:p w14:paraId="1582348A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d) `</w:t>
      </w:r>
      <w:proofErr w:type="spellStart"/>
      <w:proofErr w:type="gramStart"/>
      <w:r w:rsidRPr="00194CBF">
        <w:rPr>
          <w:lang w:val="en-GB"/>
        </w:rPr>
        <w:t>waitpid</w:t>
      </w:r>
      <w:proofErr w:type="spellEnd"/>
      <w:r w:rsidRPr="00194CBF">
        <w:rPr>
          <w:lang w:val="en-GB"/>
        </w:rPr>
        <w:t>(</w:t>
      </w:r>
      <w:proofErr w:type="gramEnd"/>
      <w:r w:rsidRPr="00194CBF">
        <w:rPr>
          <w:lang w:val="en-GB"/>
        </w:rPr>
        <w:t>)` suspends processes, while `</w:t>
      </w:r>
      <w:proofErr w:type="gramStart"/>
      <w:r w:rsidRPr="00194CBF">
        <w:rPr>
          <w:lang w:val="en-GB"/>
        </w:rPr>
        <w:t>wait(</w:t>
      </w:r>
      <w:proofErr w:type="gramEnd"/>
      <w:r w:rsidRPr="00194CBF">
        <w:rPr>
          <w:lang w:val="en-GB"/>
        </w:rPr>
        <w:t xml:space="preserve">)` terminates them.  </w:t>
      </w:r>
    </w:p>
    <w:p w14:paraId="3AF89B75" w14:textId="299AEB85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Answer:</w:t>
      </w:r>
    </w:p>
    <w:p w14:paraId="4A6838A4" w14:textId="77777777" w:rsidR="00194CBF" w:rsidRPr="00194CBF" w:rsidRDefault="00194CBF" w:rsidP="004E3219">
      <w:pPr>
        <w:spacing w:after="0"/>
        <w:rPr>
          <w:lang w:val="en-GB"/>
        </w:rPr>
      </w:pPr>
    </w:p>
    <w:p w14:paraId="1B51C7AB" w14:textId="3444AE10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10. What is the primary advantage of threads over processes?</w:t>
      </w:r>
    </w:p>
    <w:p w14:paraId="2B65A7AA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a) Threads have separate address spaces.  </w:t>
      </w:r>
    </w:p>
    <w:p w14:paraId="75DDF59A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b) Threads are cheaper to create and manage than processes.  </w:t>
      </w:r>
    </w:p>
    <w:p w14:paraId="5F2414C5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c) Threads cannot share resources like processes can.  </w:t>
      </w:r>
    </w:p>
    <w:p w14:paraId="063DC547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d) Threads only exist in kernel mode.  </w:t>
      </w:r>
    </w:p>
    <w:p w14:paraId="64C8981C" w14:textId="31AD8823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Answer:</w:t>
      </w:r>
    </w:p>
    <w:p w14:paraId="35AABE13" w14:textId="77777777" w:rsidR="00194CBF" w:rsidRPr="00194CBF" w:rsidRDefault="00194CBF" w:rsidP="004E3219">
      <w:pPr>
        <w:spacing w:after="0"/>
        <w:rPr>
          <w:lang w:val="en-GB"/>
        </w:rPr>
      </w:pPr>
    </w:p>
    <w:p w14:paraId="724AA316" w14:textId="38AB20BE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11. What does multithreading allow in modern operating systems?</w:t>
      </w:r>
    </w:p>
    <w:p w14:paraId="345F6812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a) Multiple address spaces per thread  </w:t>
      </w:r>
    </w:p>
    <w:p w14:paraId="4B2855BA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b) Concurrent execution within the same address space  </w:t>
      </w:r>
    </w:p>
    <w:p w14:paraId="656D9C95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c) Execution of only one thread at any time in a system  </w:t>
      </w:r>
    </w:p>
    <w:p w14:paraId="391CDC11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d) Elimination of kernel threads  </w:t>
      </w:r>
    </w:p>
    <w:p w14:paraId="02235D89" w14:textId="355FEB1B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Answer:</w:t>
      </w:r>
    </w:p>
    <w:p w14:paraId="76E347FB" w14:textId="77777777" w:rsidR="00194CBF" w:rsidRPr="00194CBF" w:rsidRDefault="00194CBF" w:rsidP="004E3219">
      <w:pPr>
        <w:spacing w:after="0"/>
        <w:rPr>
          <w:lang w:val="en-GB"/>
        </w:rPr>
      </w:pPr>
    </w:p>
    <w:p w14:paraId="084D4E17" w14:textId="75DA9C18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12. Which type of thread is managed entirely by user-level libraries?</w:t>
      </w:r>
    </w:p>
    <w:p w14:paraId="18B97D08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a) Kernel threads  </w:t>
      </w:r>
    </w:p>
    <w:p w14:paraId="1EFE69FC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b) User-level threads  </w:t>
      </w:r>
    </w:p>
    <w:p w14:paraId="2134A65D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lastRenderedPageBreak/>
        <w:t xml:space="preserve">c) System threads  </w:t>
      </w:r>
    </w:p>
    <w:p w14:paraId="7BDF1200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d) Lightweight kernel threads  </w:t>
      </w:r>
    </w:p>
    <w:p w14:paraId="3E2E33C6" w14:textId="7F017263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Answer:</w:t>
      </w:r>
    </w:p>
    <w:p w14:paraId="5C550A59" w14:textId="77777777" w:rsidR="00194CBF" w:rsidRPr="00194CBF" w:rsidRDefault="00194CBF" w:rsidP="004E3219">
      <w:pPr>
        <w:spacing w:after="0"/>
        <w:rPr>
          <w:lang w:val="en-GB"/>
        </w:rPr>
      </w:pPr>
    </w:p>
    <w:p w14:paraId="457AE2A8" w14:textId="5439BA7F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13. Which API function creates a new thread in POSIX systems?</w:t>
      </w:r>
    </w:p>
    <w:p w14:paraId="16561735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a) `</w:t>
      </w:r>
      <w:proofErr w:type="spellStart"/>
      <w:r w:rsidRPr="00194CBF">
        <w:rPr>
          <w:lang w:val="en-GB"/>
        </w:rPr>
        <w:t>pthread_</w:t>
      </w:r>
      <w:proofErr w:type="gramStart"/>
      <w:r w:rsidRPr="00194CBF">
        <w:rPr>
          <w:lang w:val="en-GB"/>
        </w:rPr>
        <w:t>exit</w:t>
      </w:r>
      <w:proofErr w:type="spellEnd"/>
      <w:r w:rsidRPr="00194CBF">
        <w:rPr>
          <w:lang w:val="en-GB"/>
        </w:rPr>
        <w:t>(</w:t>
      </w:r>
      <w:proofErr w:type="gramEnd"/>
      <w:r w:rsidRPr="00194CBF">
        <w:rPr>
          <w:lang w:val="en-GB"/>
        </w:rPr>
        <w:t xml:space="preserve">)`  </w:t>
      </w:r>
    </w:p>
    <w:p w14:paraId="7FC50D5D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b) `</w:t>
      </w:r>
      <w:proofErr w:type="spellStart"/>
      <w:r w:rsidRPr="00194CBF">
        <w:rPr>
          <w:lang w:val="en-GB"/>
        </w:rPr>
        <w:t>pthread_</w:t>
      </w:r>
      <w:proofErr w:type="gramStart"/>
      <w:r w:rsidRPr="00194CBF">
        <w:rPr>
          <w:lang w:val="en-GB"/>
        </w:rPr>
        <w:t>create</w:t>
      </w:r>
      <w:proofErr w:type="spellEnd"/>
      <w:r w:rsidRPr="00194CBF">
        <w:rPr>
          <w:lang w:val="en-GB"/>
        </w:rPr>
        <w:t>(</w:t>
      </w:r>
      <w:proofErr w:type="gramEnd"/>
      <w:r w:rsidRPr="00194CBF">
        <w:rPr>
          <w:lang w:val="en-GB"/>
        </w:rPr>
        <w:t xml:space="preserve">)`  </w:t>
      </w:r>
    </w:p>
    <w:p w14:paraId="459EA311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c) `</w:t>
      </w:r>
      <w:proofErr w:type="spellStart"/>
      <w:r w:rsidRPr="00194CBF">
        <w:rPr>
          <w:lang w:val="en-GB"/>
        </w:rPr>
        <w:t>pthread_</w:t>
      </w:r>
      <w:proofErr w:type="gramStart"/>
      <w:r w:rsidRPr="00194CBF">
        <w:rPr>
          <w:lang w:val="en-GB"/>
        </w:rPr>
        <w:t>wait</w:t>
      </w:r>
      <w:proofErr w:type="spellEnd"/>
      <w:r w:rsidRPr="00194CBF">
        <w:rPr>
          <w:lang w:val="en-GB"/>
        </w:rPr>
        <w:t>(</w:t>
      </w:r>
      <w:proofErr w:type="gramEnd"/>
      <w:r w:rsidRPr="00194CBF">
        <w:rPr>
          <w:lang w:val="en-GB"/>
        </w:rPr>
        <w:t xml:space="preserve">)`  </w:t>
      </w:r>
    </w:p>
    <w:p w14:paraId="71E2ADCC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d) `</w:t>
      </w:r>
      <w:proofErr w:type="spellStart"/>
      <w:r w:rsidRPr="00194CBF">
        <w:rPr>
          <w:lang w:val="en-GB"/>
        </w:rPr>
        <w:t>pthread_</w:t>
      </w:r>
      <w:proofErr w:type="gramStart"/>
      <w:r w:rsidRPr="00194CBF">
        <w:rPr>
          <w:lang w:val="en-GB"/>
        </w:rPr>
        <w:t>signal</w:t>
      </w:r>
      <w:proofErr w:type="spellEnd"/>
      <w:r w:rsidRPr="00194CBF">
        <w:rPr>
          <w:lang w:val="en-GB"/>
        </w:rPr>
        <w:t>(</w:t>
      </w:r>
      <w:proofErr w:type="gramEnd"/>
      <w:r w:rsidRPr="00194CBF">
        <w:rPr>
          <w:lang w:val="en-GB"/>
        </w:rPr>
        <w:t xml:space="preserve">)`  </w:t>
      </w:r>
    </w:p>
    <w:p w14:paraId="464670AC" w14:textId="6EFB2F73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Answer:</w:t>
      </w:r>
    </w:p>
    <w:p w14:paraId="54416D28" w14:textId="77777777" w:rsidR="00194CBF" w:rsidRPr="00194CBF" w:rsidRDefault="00194CBF" w:rsidP="004E3219">
      <w:pPr>
        <w:spacing w:after="0"/>
        <w:rPr>
          <w:lang w:val="en-GB"/>
        </w:rPr>
      </w:pPr>
    </w:p>
    <w:p w14:paraId="6D056EF8" w14:textId="085C377B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14. What happens if no system call or trap occurs in cooperative multitasking?</w:t>
      </w:r>
    </w:p>
    <w:p w14:paraId="047F1F53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a) The OS forcibly </w:t>
      </w:r>
      <w:proofErr w:type="spellStart"/>
      <w:r w:rsidRPr="00194CBF">
        <w:rPr>
          <w:lang w:val="en-GB"/>
        </w:rPr>
        <w:t>preempts</w:t>
      </w:r>
      <w:proofErr w:type="spellEnd"/>
      <w:r w:rsidRPr="00194CBF">
        <w:rPr>
          <w:lang w:val="en-GB"/>
        </w:rPr>
        <w:t xml:space="preserve"> the process.  </w:t>
      </w:r>
    </w:p>
    <w:p w14:paraId="1BE1771D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b) The CPU remains idle until an interrupt occurs.  </w:t>
      </w:r>
    </w:p>
    <w:p w14:paraId="33A363B6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c) The running process continues to execute indefinitely.  </w:t>
      </w:r>
    </w:p>
    <w:p w14:paraId="1E34FE3B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d) The OS switches to kernel mode automatically.  </w:t>
      </w:r>
    </w:p>
    <w:p w14:paraId="027CF453" w14:textId="15B89D81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Answer:</w:t>
      </w:r>
    </w:p>
    <w:p w14:paraId="3B586397" w14:textId="77777777" w:rsidR="00194CBF" w:rsidRPr="00194CBF" w:rsidRDefault="00194CBF" w:rsidP="004E3219">
      <w:pPr>
        <w:spacing w:after="0"/>
        <w:rPr>
          <w:lang w:val="en-GB"/>
        </w:rPr>
      </w:pPr>
    </w:p>
    <w:p w14:paraId="48F16BB3" w14:textId="53B7C892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15. In user-level threading, what manages thread scheduling?</w:t>
      </w:r>
    </w:p>
    <w:p w14:paraId="70BD95AE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a) Operating system kernel   </w:t>
      </w:r>
    </w:p>
    <w:p w14:paraId="34242461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b) User-level thread library   </w:t>
      </w:r>
    </w:p>
    <w:p w14:paraId="699473EE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c) Hardware interrupts   </w:t>
      </w:r>
    </w:p>
    <w:p w14:paraId="7F30515E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d) System calls   </w:t>
      </w:r>
    </w:p>
    <w:p w14:paraId="6E12068C" w14:textId="371EC1DE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Answer:</w:t>
      </w:r>
    </w:p>
    <w:p w14:paraId="29A4FCAD" w14:textId="77777777" w:rsidR="00194CBF" w:rsidRPr="00194CBF" w:rsidRDefault="00194CBF" w:rsidP="004E3219">
      <w:pPr>
        <w:spacing w:after="0"/>
        <w:rPr>
          <w:lang w:val="en-GB"/>
        </w:rPr>
      </w:pPr>
    </w:p>
    <w:p w14:paraId="397E50BD" w14:textId="79F1DF13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16. Which of these is NOT true about kernel threads?</w:t>
      </w:r>
    </w:p>
    <w:p w14:paraId="3DEC3EF9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a) They are managed by the operating system kernel.   </w:t>
      </w:r>
    </w:p>
    <w:p w14:paraId="2B38A7E8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b) They are more expensive than user-level threads for fine-grained tasks.   </w:t>
      </w:r>
    </w:p>
    <w:p w14:paraId="378E33C4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c) They require no context switching overhead.   </w:t>
      </w:r>
    </w:p>
    <w:p w14:paraId="6564C0CA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d) They allow overlapping I/O and computation inside a process.   </w:t>
      </w:r>
    </w:p>
    <w:p w14:paraId="21AC976B" w14:textId="4E729685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Answer:</w:t>
      </w:r>
    </w:p>
    <w:p w14:paraId="5F227053" w14:textId="77777777" w:rsidR="00194CBF" w:rsidRPr="00194CBF" w:rsidRDefault="00194CBF" w:rsidP="004E3219">
      <w:pPr>
        <w:spacing w:after="0"/>
        <w:rPr>
          <w:lang w:val="en-GB"/>
        </w:rPr>
      </w:pPr>
    </w:p>
    <w:p w14:paraId="473C1ABC" w14:textId="1562746C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17. Why are user-level threads faster than kernel threads?</w:t>
      </w:r>
    </w:p>
    <w:p w14:paraId="67DA7E6E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a) They bypass kernel involvement for common operations like creation and synchronization.   </w:t>
      </w:r>
    </w:p>
    <w:p w14:paraId="44311D86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b) They have dedicated CPU cores assigned to them directly by hardware.   </w:t>
      </w:r>
    </w:p>
    <w:p w14:paraId="2B46762C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c) They do not require stack memory allocation during creation.   </w:t>
      </w:r>
    </w:p>
    <w:p w14:paraId="49303D51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d) They avoid all forms of context switching overheads entirely.   </w:t>
      </w:r>
    </w:p>
    <w:p w14:paraId="3F2ED58C" w14:textId="708085C2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Answer:</w:t>
      </w:r>
    </w:p>
    <w:p w14:paraId="13744176" w14:textId="77777777" w:rsidR="00194CBF" w:rsidRPr="00194CBF" w:rsidRDefault="00194CBF" w:rsidP="004E3219">
      <w:pPr>
        <w:spacing w:after="0"/>
        <w:rPr>
          <w:lang w:val="en-GB"/>
        </w:rPr>
      </w:pPr>
    </w:p>
    <w:p w14:paraId="6DFFF4B3" w14:textId="241EFCBC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18. What does the term "process tree" refer to?</w:t>
      </w:r>
    </w:p>
    <w:p w14:paraId="0F5B7702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lastRenderedPageBreak/>
        <w:t xml:space="preserve">a) A hierarchical representation of all running threads within an OS   </w:t>
      </w:r>
    </w:p>
    <w:p w14:paraId="42F1447E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b) A structure showing parent-child relationships among processes   </w:t>
      </w:r>
    </w:p>
    <w:p w14:paraId="3CDD7B87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c) A list of all processes sorted by their priority levels   </w:t>
      </w:r>
    </w:p>
    <w:p w14:paraId="17D8B726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d) A binary tree used for scheduling algorithms   </w:t>
      </w:r>
    </w:p>
    <w:p w14:paraId="6C7FE1E7" w14:textId="286610DB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Answer:</w:t>
      </w:r>
    </w:p>
    <w:p w14:paraId="00E020E7" w14:textId="77777777" w:rsidR="00194CBF" w:rsidRPr="00194CBF" w:rsidRDefault="00194CBF" w:rsidP="004E3219">
      <w:pPr>
        <w:spacing w:after="0"/>
        <w:rPr>
          <w:lang w:val="en-GB"/>
        </w:rPr>
      </w:pPr>
    </w:p>
    <w:p w14:paraId="315AF4A6" w14:textId="692DF404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19. What happens during a thread context switch at user level?</w:t>
      </w:r>
    </w:p>
    <w:p w14:paraId="09685DC0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a) Kernel saves and restores hardware states like PC and SP using system calls.   </w:t>
      </w:r>
    </w:p>
    <w:p w14:paraId="03E1494F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b) Machine state is saved on one thread's stack and restored from another's stack by user code.   </w:t>
      </w:r>
    </w:p>
    <w:p w14:paraId="74C62085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c) All open files are closed before switching contexts between two threads in the same process.   </w:t>
      </w:r>
    </w:p>
    <w:p w14:paraId="6FDA7514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d) The OS allocates additional memory for each thread switch dynamically during runtime.   </w:t>
      </w:r>
    </w:p>
    <w:p w14:paraId="3381A66E" w14:textId="41FF8122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Answer:</w:t>
      </w:r>
    </w:p>
    <w:p w14:paraId="11C0934A" w14:textId="77777777" w:rsidR="00194CBF" w:rsidRPr="00194CBF" w:rsidRDefault="00194CBF" w:rsidP="004E3219">
      <w:pPr>
        <w:spacing w:after="0"/>
        <w:rPr>
          <w:lang w:val="en-GB"/>
        </w:rPr>
      </w:pPr>
    </w:p>
    <w:p w14:paraId="23DF279F" w14:textId="5DE98E1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20. Which command can be used to display all processes as a flat list in Linux?</w:t>
      </w:r>
    </w:p>
    <w:p w14:paraId="42FFB8E8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a) `</w:t>
      </w:r>
      <w:proofErr w:type="spellStart"/>
      <w:r w:rsidRPr="00194CBF">
        <w:rPr>
          <w:lang w:val="en-GB"/>
        </w:rPr>
        <w:t>pstree</w:t>
      </w:r>
      <w:proofErr w:type="spellEnd"/>
      <w:r w:rsidRPr="00194CBF">
        <w:rPr>
          <w:lang w:val="en-GB"/>
        </w:rPr>
        <w:t xml:space="preserve">`    </w:t>
      </w:r>
    </w:p>
    <w:p w14:paraId="67657452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b) `</w:t>
      </w:r>
      <w:proofErr w:type="spellStart"/>
      <w:r w:rsidRPr="00194CBF">
        <w:rPr>
          <w:lang w:val="en-GB"/>
        </w:rPr>
        <w:t>ps`</w:t>
      </w:r>
      <w:proofErr w:type="spellEnd"/>
      <w:r w:rsidRPr="00194CBF">
        <w:rPr>
          <w:lang w:val="en-GB"/>
        </w:rPr>
        <w:t xml:space="preserve">    </w:t>
      </w:r>
    </w:p>
    <w:p w14:paraId="3A2C580A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 xml:space="preserve">c) `top`    </w:t>
      </w:r>
    </w:p>
    <w:p w14:paraId="523A40D6" w14:textId="77777777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d)`</w:t>
      </w:r>
      <w:proofErr w:type="spellStart"/>
      <w:r w:rsidRPr="00194CBF">
        <w:rPr>
          <w:lang w:val="en-GB"/>
        </w:rPr>
        <w:t>lsproc</w:t>
      </w:r>
      <w:proofErr w:type="spellEnd"/>
      <w:r w:rsidRPr="00194CBF">
        <w:rPr>
          <w:lang w:val="en-GB"/>
        </w:rPr>
        <w:t xml:space="preserve">`    </w:t>
      </w:r>
    </w:p>
    <w:p w14:paraId="7ADEF6F2" w14:textId="4FDC7FC3" w:rsidR="00194CBF" w:rsidRPr="00194CBF" w:rsidRDefault="00194CBF" w:rsidP="004E3219">
      <w:pPr>
        <w:spacing w:after="0"/>
        <w:rPr>
          <w:lang w:val="en-GB"/>
        </w:rPr>
      </w:pPr>
      <w:r w:rsidRPr="00194CBF">
        <w:rPr>
          <w:lang w:val="en-GB"/>
        </w:rPr>
        <w:t>Answer:</w:t>
      </w:r>
    </w:p>
    <w:sectPr w:rsidR="00194CBF" w:rsidRPr="00194CBF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AC09F4" w14:textId="77777777" w:rsidR="00375B29" w:rsidRDefault="00375B29" w:rsidP="00E136AB">
      <w:pPr>
        <w:spacing w:after="0" w:line="240" w:lineRule="auto"/>
      </w:pPr>
      <w:r>
        <w:separator/>
      </w:r>
    </w:p>
  </w:endnote>
  <w:endnote w:type="continuationSeparator" w:id="0">
    <w:p w14:paraId="3E7056EC" w14:textId="77777777" w:rsidR="00375B29" w:rsidRDefault="00375B29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9FD32C" w14:textId="77777777" w:rsidR="00375B29" w:rsidRDefault="00375B29" w:rsidP="00E136AB">
      <w:pPr>
        <w:spacing w:after="0" w:line="240" w:lineRule="auto"/>
      </w:pPr>
      <w:r>
        <w:separator/>
      </w:r>
    </w:p>
  </w:footnote>
  <w:footnote w:type="continuationSeparator" w:id="0">
    <w:p w14:paraId="37863F08" w14:textId="77777777" w:rsidR="00375B29" w:rsidRDefault="00375B29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mwqAUAF+F/TCwAAAA="/>
  </w:docVars>
  <w:rsids>
    <w:rsidRoot w:val="00AE7A67"/>
    <w:rsid w:val="00074C3B"/>
    <w:rsid w:val="000B1E79"/>
    <w:rsid w:val="00194CBF"/>
    <w:rsid w:val="001B16ED"/>
    <w:rsid w:val="00224139"/>
    <w:rsid w:val="002A5678"/>
    <w:rsid w:val="00363A72"/>
    <w:rsid w:val="00375B29"/>
    <w:rsid w:val="00385DA4"/>
    <w:rsid w:val="00444588"/>
    <w:rsid w:val="004E3219"/>
    <w:rsid w:val="005A2273"/>
    <w:rsid w:val="005A63AD"/>
    <w:rsid w:val="006D581C"/>
    <w:rsid w:val="007665BC"/>
    <w:rsid w:val="0095300A"/>
    <w:rsid w:val="009E6AE7"/>
    <w:rsid w:val="00AE7A67"/>
    <w:rsid w:val="00BB1699"/>
    <w:rsid w:val="00D03C0D"/>
    <w:rsid w:val="00D051CE"/>
    <w:rsid w:val="00D52E8F"/>
    <w:rsid w:val="00D778B3"/>
    <w:rsid w:val="00DC45B2"/>
    <w:rsid w:val="00E136AB"/>
    <w:rsid w:val="00F91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06</Words>
  <Characters>3983</Characters>
  <Application>Microsoft Office Word</Application>
  <DocSecurity>0</DocSecurity>
  <Lines>153</Lines>
  <Paragraphs>149</Paragraphs>
  <ScaleCrop>false</ScaleCrop>
  <Company/>
  <LinksUpToDate>false</LinksUpToDate>
  <CharactersWithSpaces>4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cp:lastPrinted>2025-01-27T22:39:00Z</cp:lastPrinted>
  <dcterms:created xsi:type="dcterms:W3CDTF">2025-02-03T14:23:00Z</dcterms:created>
  <dcterms:modified xsi:type="dcterms:W3CDTF">2025-03-31T17:19:00Z</dcterms:modified>
</cp:coreProperties>
</file>